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5F51" w:rsidRDefault="00055F51" w:rsidP="001078BA">
      <w:pPr>
        <w:spacing w:line="240" w:lineRule="auto"/>
        <w:jc w:val="both"/>
        <w:rPr>
          <w:rStyle w:val="Hypertextovodkaz"/>
        </w:rPr>
      </w:pPr>
      <w:r w:rsidRPr="009C6510">
        <w:rPr>
          <w:rFonts w:ascii="Arial" w:hAnsi="Arial" w:cs="Arial"/>
          <w:color w:val="FF0000"/>
          <w:sz w:val="28"/>
          <w:szCs w:val="28"/>
          <w:shd w:val="clear" w:color="auto" w:fill="FFFFFF"/>
        </w:rPr>
        <w:t xml:space="preserve">AIRPORT TUŘANY </w:t>
      </w:r>
      <w:r w:rsidR="00EE46BD">
        <w:rPr>
          <w:rFonts w:ascii="Arial" w:hAnsi="Arial" w:cs="Arial"/>
          <w:color w:val="FF0000"/>
          <w:sz w:val="28"/>
          <w:szCs w:val="28"/>
          <w:shd w:val="clear" w:color="auto" w:fill="FFFFFF"/>
        </w:rPr>
        <w:t>–</w:t>
      </w:r>
      <w:r w:rsidRPr="009C6510">
        <w:rPr>
          <w:rFonts w:ascii="Arial" w:hAnsi="Arial" w:cs="Arial"/>
          <w:color w:val="FF0000"/>
          <w:sz w:val="28"/>
          <w:szCs w:val="28"/>
          <w:shd w:val="clear" w:color="auto" w:fill="FFFFFF"/>
        </w:rPr>
        <w:t xml:space="preserve"> BRNO</w:t>
      </w:r>
      <w:r w:rsidR="00EE46BD">
        <w:rPr>
          <w:rFonts w:ascii="Arial" w:hAnsi="Arial" w:cs="Arial"/>
          <w:color w:val="FF0000"/>
          <w:sz w:val="28"/>
          <w:szCs w:val="28"/>
          <w:shd w:val="clear" w:color="auto" w:fill="FFFFFF"/>
        </w:rPr>
        <w:t xml:space="preserve"> - </w:t>
      </w:r>
      <w:hyperlink r:id="rId4" w:history="1">
        <w:r w:rsidR="00EE46BD">
          <w:rPr>
            <w:rStyle w:val="Hypertextovodkaz"/>
          </w:rPr>
          <w:t>http://www.brno-airport.cz/en/</w:t>
        </w:r>
      </w:hyperlink>
    </w:p>
    <w:p w:rsidR="00AD6650" w:rsidRDefault="001078BA" w:rsidP="001078BA">
      <w:pPr>
        <w:pStyle w:val="font8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bdr w:val="none" w:sz="0" w:space="0" w:color="auto" w:frame="1"/>
        </w:rPr>
      </w:pP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h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neares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irport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are in Brno, Prague,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Vienna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or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Bratislava.</w:t>
      </w:r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International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irpor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Brno-Tuřany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i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regularly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served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by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flight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from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London (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Stansted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), Milan (Bergamo) and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Munich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.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her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are many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seasonal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flight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to and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from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h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Greek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island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, Egypt,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Spain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,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urkey</w:t>
      </w:r>
      <w:proofErr w:type="spellEnd"/>
      <w:r w:rsidR="00AD6650">
        <w:rPr>
          <w:rFonts w:ascii="Arial" w:hAnsi="Arial" w:cs="Arial"/>
          <w:sz w:val="22"/>
          <w:szCs w:val="22"/>
          <w:bdr w:val="none" w:sz="0" w:space="0" w:color="auto" w:frame="1"/>
        </w:rPr>
        <w:t>,</w:t>
      </w:r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Bulgaria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. To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ge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to Brno-Hlavní nádraží (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Brno’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central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railway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station) and Brno-Zvonařka (bus station)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you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can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use lines E76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with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buse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running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every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30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minute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,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or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N76 (night).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h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journey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ake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round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20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minute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.</w:t>
      </w:r>
    </w:p>
    <w:p w:rsidR="001078BA" w:rsidRDefault="001078BA" w:rsidP="001078BA">
      <w:pPr>
        <w:pStyle w:val="font8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bdr w:val="none" w:sz="0" w:space="0" w:color="auto" w:frame="1"/>
        </w:rPr>
      </w:pPr>
      <w:bookmarkStart w:id="0" w:name="_GoBack"/>
      <w:bookmarkEnd w:id="0"/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Other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possibl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connection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are via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Vaclav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Havel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irpor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in Prague,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Wien-Schwecha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irpor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in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Vienna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or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Bratislava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irpor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.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Buse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heading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downtown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to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rain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and bus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station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are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vailabl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he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airport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terminals</w:t>
      </w:r>
      <w:proofErr w:type="spellEnd"/>
      <w:r w:rsidRPr="001078BA">
        <w:rPr>
          <w:rFonts w:ascii="Arial" w:hAnsi="Arial" w:cs="Arial"/>
          <w:sz w:val="22"/>
          <w:szCs w:val="22"/>
          <w:bdr w:val="none" w:sz="0" w:space="0" w:color="auto" w:frame="1"/>
        </w:rPr>
        <w:t>.</w:t>
      </w:r>
    </w:p>
    <w:p w:rsidR="001078BA" w:rsidRPr="001078BA" w:rsidRDefault="001078BA" w:rsidP="001078BA">
      <w:pPr>
        <w:pStyle w:val="font8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:rsidR="00657D46" w:rsidRDefault="001078BA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6351</wp:posOffset>
                </wp:positionV>
                <wp:extent cx="2305050" cy="5086350"/>
                <wp:effectExtent l="0" t="0" r="19050" b="1905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050" cy="5086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5F51" w:rsidRPr="001078BA" w:rsidRDefault="00055F51" w:rsidP="00EE46BD">
                            <w:pPr>
                              <w:spacing w:line="360" w:lineRule="auto"/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</w:pPr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70C0"/>
                                <w:shd w:val="clear" w:color="auto" w:fill="FFFFFF"/>
                              </w:rPr>
                              <w:t xml:space="preserve">FROM THE AIRPORT </w:t>
                            </w:r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use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the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>city bus E76</w:t>
                            </w:r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and go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about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="00AD6650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20</w:t>
                            </w:r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minutes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to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its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final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stop - Brno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Main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Train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Station</w:t>
                            </w:r>
                            <w:r w:rsidRPr="001078B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.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You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need</w:t>
                            </w:r>
                            <w:proofErr w:type="spellEnd"/>
                            <w:r w:rsidRPr="001078BA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to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>buy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 xml:space="preserve"> a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>ticket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>for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/>
                                <w:bCs/>
                                <w:color w:val="00B050"/>
                                <w:shd w:val="clear" w:color="auto" w:fill="FFFFFF"/>
                              </w:rPr>
                              <w:t xml:space="preserve"> 25 CZK - 1 €</w:t>
                            </w:r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B05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at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the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counter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in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the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departure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hall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or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at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the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vending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machines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in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the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arrival</w:t>
                            </w:r>
                            <w:proofErr w:type="spellEnd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Style w:val="tuc"/>
                                <w:rFonts w:ascii="Arial" w:hAnsi="Arial" w:cs="Arial"/>
                                <w:bCs/>
                                <w:color w:val="000000"/>
                                <w:shd w:val="clear" w:color="auto" w:fill="FFFFFF"/>
                              </w:rPr>
                              <w:t>hall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  <w:color w:val="000000"/>
                                <w:shd w:val="clear" w:color="auto" w:fill="FFFFFF"/>
                              </w:rPr>
                              <w:t>.</w:t>
                            </w:r>
                          </w:p>
                          <w:p w:rsidR="000008DF" w:rsidRPr="001078BA" w:rsidRDefault="000008DF" w:rsidP="00EE46BD">
                            <w:pPr>
                              <w:spacing w:line="276" w:lineRule="auto"/>
                            </w:pP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Next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to hotel Grand station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here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is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a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Main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rain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station and in front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of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it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here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are tram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stops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You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will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go by tram </w:t>
                            </w:r>
                            <w:r w:rsidRPr="001078BA">
                              <w:rPr>
                                <w:rFonts w:ascii="Arial" w:hAnsi="Arial" w:cs="Arial"/>
                                <w:b/>
                                <w:color w:val="00B050"/>
                                <w:lang w:val="en-US"/>
                              </w:rPr>
                              <w:t># 2 to STAR</w:t>
                            </w:r>
                            <w:r w:rsidRPr="001078BA"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  <w:t>A OSADA TERMINAL</w:t>
                            </w:r>
                            <w:r w:rsidRPr="001078BA">
                              <w:rPr>
                                <w:rFonts w:ascii="Arial" w:hAnsi="Arial" w:cs="Arial"/>
                                <w:color w:val="00B050"/>
                              </w:rPr>
                              <w:t xml:space="preserve"> </w:t>
                            </w:r>
                            <w:r w:rsidRPr="001078BA">
                              <w:rPr>
                                <w:rFonts w:ascii="Arial" w:hAnsi="Arial" w:cs="Arial"/>
                              </w:rPr>
                              <w:t>(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journey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will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1078BA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take approximately </w:t>
                            </w:r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11minutes) and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hen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walk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to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  <w:b/>
                              </w:rPr>
                              <w:t>Unihotel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  <w:b/>
                              </w:rPr>
                              <w:t xml:space="preserve"> Čejkova</w:t>
                            </w:r>
                            <w:r w:rsidRPr="001078BA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You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need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tram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  <w:t>ticket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  <w:t>for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  <w:t xml:space="preserve"> 60minutes / 25,- CZK</w:t>
                            </w:r>
                            <w:r w:rsidRPr="001078BA">
                              <w:rPr>
                                <w:rFonts w:ascii="Arial" w:hAnsi="Arial" w:cs="Arial"/>
                                <w:b/>
                              </w:rPr>
                              <w:t xml:space="preserve">. </w:t>
                            </w:r>
                            <w:r w:rsidRPr="001078BA">
                              <w:rPr>
                                <w:rFonts w:ascii="Arial" w:hAnsi="Arial" w:cs="Arial"/>
                              </w:rPr>
                              <w:t xml:space="preserve">Buy a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icket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in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machine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for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ickets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on tram stop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or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in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news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stand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near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the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 xml:space="preserve"> tram </w:t>
                            </w:r>
                            <w:proofErr w:type="spellStart"/>
                            <w:r w:rsidRPr="001078BA">
                              <w:rPr>
                                <w:rFonts w:ascii="Arial" w:hAnsi="Arial" w:cs="Arial"/>
                              </w:rPr>
                              <w:t>stops</w:t>
                            </w:r>
                            <w:proofErr w:type="spellEnd"/>
                            <w:r w:rsidRPr="001078BA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:rsidR="000008DF" w:rsidRPr="001078BA" w:rsidRDefault="000008DF" w:rsidP="00055F51">
                            <w:pPr>
                              <w:spacing w:line="360" w:lineRule="auto"/>
                              <w:rPr>
                                <w:rFonts w:ascii="Verdana" w:hAnsi="Verdan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  <w:lang w:val="en-US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>
                            <w:pPr>
                              <w:rPr>
                                <w:rFonts w:ascii="Verdana" w:hAnsi="Verdana"/>
                                <w:color w:val="000000"/>
                                <w:sz w:val="17"/>
                                <w:szCs w:val="17"/>
                                <w:shd w:val="clear" w:color="auto" w:fill="FFFFFF"/>
                              </w:rPr>
                            </w:pPr>
                          </w:p>
                          <w:p w:rsidR="00055F51" w:rsidRDefault="00055F51" w:rsidP="00055F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2" o:spid="_x0000_s1026" style="position:absolute;margin-left:130.3pt;margin-top:.5pt;width:181.5pt;height:400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" fillcolor="white [3201]" strokecolor="#70ad47 [3209]" strokeweight="1pt">
                <v:textbox>
                  <w:txbxContent>
                    <w:p w:rsidR="00055F51" w:rsidRPr="001078BA" w:rsidRDefault="00055F51" w:rsidP="00EE46BD">
                      <w:pPr>
                        <w:spacing w:line="360" w:lineRule="auto"/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</w:pPr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70C0"/>
                          <w:shd w:val="clear" w:color="auto" w:fill="FFFFFF"/>
                        </w:rPr>
                        <w:t xml:space="preserve">FROM THE AIRPORT </w:t>
                      </w:r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use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the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>city bus E76</w:t>
                      </w:r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and go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about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="00AD6650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20</w:t>
                      </w:r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minutes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to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its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final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stop - Brno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Main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Train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Station</w:t>
                      </w:r>
                      <w:r w:rsidRPr="001078B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.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You</w:t>
                      </w:r>
                      <w:proofErr w:type="spellEnd"/>
                      <w:r w:rsidRPr="001078B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need</w:t>
                      </w:r>
                      <w:proofErr w:type="spellEnd"/>
                      <w:r w:rsidRPr="001078BA">
                        <w:rPr>
                          <w:rStyle w:val="apple-converted-space"/>
                          <w:rFonts w:ascii="Arial" w:hAnsi="Arial" w:cs="Arial"/>
                          <w:color w:val="000000"/>
                          <w:shd w:val="clear" w:color="auto" w:fill="FFFFFF"/>
                        </w:rPr>
                        <w:t> </w:t>
                      </w:r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to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>buy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 xml:space="preserve"> a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>ticket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>for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/>
                          <w:bCs/>
                          <w:color w:val="00B050"/>
                          <w:shd w:val="clear" w:color="auto" w:fill="FFFFFF"/>
                        </w:rPr>
                        <w:t xml:space="preserve"> 25 CZK - 1 €</w:t>
                      </w:r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B05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at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the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counter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in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the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departure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hall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or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at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the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vending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machines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in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the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arrival</w:t>
                      </w:r>
                      <w:proofErr w:type="spellEnd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Style w:val="tuc"/>
                          <w:rFonts w:ascii="Arial" w:hAnsi="Arial" w:cs="Arial"/>
                          <w:bCs/>
                          <w:color w:val="000000"/>
                          <w:shd w:val="clear" w:color="auto" w:fill="FFFFFF"/>
                        </w:rPr>
                        <w:t>hall</w:t>
                      </w:r>
                      <w:proofErr w:type="spellEnd"/>
                      <w:r w:rsidRPr="001078BA">
                        <w:rPr>
                          <w:rFonts w:ascii="Arial" w:hAnsi="Arial" w:cs="Arial"/>
                          <w:color w:val="000000"/>
                          <w:shd w:val="clear" w:color="auto" w:fill="FFFFFF"/>
                        </w:rPr>
                        <w:t>.</w:t>
                      </w:r>
                    </w:p>
                    <w:p w:rsidR="000008DF" w:rsidRPr="001078BA" w:rsidRDefault="000008DF" w:rsidP="00EE46BD">
                      <w:pPr>
                        <w:spacing w:line="276" w:lineRule="auto"/>
                      </w:pP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Next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to hotel Grand station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here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is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a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Main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rain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station and in front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of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it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here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are tram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stops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.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You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will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go by tram </w:t>
                      </w:r>
                      <w:r w:rsidRPr="001078BA">
                        <w:rPr>
                          <w:rFonts w:ascii="Arial" w:hAnsi="Arial" w:cs="Arial"/>
                          <w:b/>
                          <w:color w:val="00B050"/>
                          <w:lang w:val="en-US"/>
                        </w:rPr>
                        <w:t># 2 to STAR</w:t>
                      </w:r>
                      <w:r w:rsidRPr="001078BA">
                        <w:rPr>
                          <w:rFonts w:ascii="Arial" w:hAnsi="Arial" w:cs="Arial"/>
                          <w:b/>
                          <w:color w:val="00B050"/>
                        </w:rPr>
                        <w:t>A OSADA TERMINAL</w:t>
                      </w:r>
                      <w:r w:rsidRPr="001078BA">
                        <w:rPr>
                          <w:rFonts w:ascii="Arial" w:hAnsi="Arial" w:cs="Arial"/>
                          <w:color w:val="00B050"/>
                        </w:rPr>
                        <w:t xml:space="preserve"> </w:t>
                      </w:r>
                      <w:r w:rsidRPr="001078BA">
                        <w:rPr>
                          <w:rFonts w:ascii="Arial" w:hAnsi="Arial" w:cs="Arial"/>
                        </w:rPr>
                        <w:t>(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journey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will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r w:rsidRPr="001078BA">
                        <w:rPr>
                          <w:rFonts w:ascii="Arial" w:hAnsi="Arial" w:cs="Arial"/>
                          <w:lang w:val="en-US"/>
                        </w:rPr>
                        <w:t xml:space="preserve">take approximately </w:t>
                      </w:r>
                      <w:r w:rsidRPr="001078BA">
                        <w:rPr>
                          <w:rFonts w:ascii="Arial" w:hAnsi="Arial" w:cs="Arial"/>
                        </w:rPr>
                        <w:t xml:space="preserve"> 11minutes) and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hen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walk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to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  <w:b/>
                        </w:rPr>
                        <w:t>Unihotel</w:t>
                      </w:r>
                      <w:proofErr w:type="spellEnd"/>
                      <w:r w:rsidRPr="001078BA">
                        <w:rPr>
                          <w:rFonts w:ascii="Arial" w:hAnsi="Arial" w:cs="Arial"/>
                          <w:b/>
                        </w:rPr>
                        <w:t xml:space="preserve"> Čejkova</w:t>
                      </w:r>
                      <w:r w:rsidRPr="001078BA">
                        <w:rPr>
                          <w:rFonts w:ascii="Arial" w:hAnsi="Arial" w:cs="Arial"/>
                        </w:rPr>
                        <w:t xml:space="preserve">.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You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need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tram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  <w:b/>
                          <w:color w:val="00B050"/>
                        </w:rPr>
                        <w:t>ticket</w:t>
                      </w:r>
                      <w:proofErr w:type="spellEnd"/>
                      <w:r w:rsidRPr="001078BA">
                        <w:rPr>
                          <w:rFonts w:ascii="Arial" w:hAnsi="Arial" w:cs="Arial"/>
                          <w:b/>
                          <w:color w:val="00B050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  <w:b/>
                          <w:color w:val="00B050"/>
                        </w:rPr>
                        <w:t>for</w:t>
                      </w:r>
                      <w:proofErr w:type="spellEnd"/>
                      <w:r w:rsidRPr="001078BA">
                        <w:rPr>
                          <w:rFonts w:ascii="Arial" w:hAnsi="Arial" w:cs="Arial"/>
                          <w:b/>
                          <w:color w:val="00B050"/>
                        </w:rPr>
                        <w:t xml:space="preserve"> 60minutes / 25,- CZK</w:t>
                      </w:r>
                      <w:r w:rsidRPr="001078BA">
                        <w:rPr>
                          <w:rFonts w:ascii="Arial" w:hAnsi="Arial" w:cs="Arial"/>
                          <w:b/>
                        </w:rPr>
                        <w:t xml:space="preserve">. </w:t>
                      </w:r>
                      <w:r w:rsidRPr="001078BA">
                        <w:rPr>
                          <w:rFonts w:ascii="Arial" w:hAnsi="Arial" w:cs="Arial"/>
                        </w:rPr>
                        <w:t xml:space="preserve">Buy a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icket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in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machine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for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ickets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on tram stop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or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in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news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stand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near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the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 xml:space="preserve"> tram </w:t>
                      </w:r>
                      <w:proofErr w:type="spellStart"/>
                      <w:r w:rsidRPr="001078BA">
                        <w:rPr>
                          <w:rFonts w:ascii="Arial" w:hAnsi="Arial" w:cs="Arial"/>
                        </w:rPr>
                        <w:t>stops</w:t>
                      </w:r>
                      <w:proofErr w:type="spellEnd"/>
                      <w:r w:rsidRPr="001078BA">
                        <w:rPr>
                          <w:rFonts w:ascii="Arial" w:hAnsi="Arial" w:cs="Arial"/>
                        </w:rPr>
                        <w:t>.</w:t>
                      </w:r>
                    </w:p>
                    <w:p w:rsidR="000008DF" w:rsidRPr="001078BA" w:rsidRDefault="000008DF" w:rsidP="00055F51">
                      <w:pPr>
                        <w:spacing w:line="360" w:lineRule="auto"/>
                        <w:rPr>
                          <w:rFonts w:ascii="Verdana" w:hAnsi="Verdana"/>
                          <w:color w:val="000000"/>
                          <w:sz w:val="20"/>
                          <w:szCs w:val="20"/>
                          <w:shd w:val="clear" w:color="auto" w:fill="FFFFFF"/>
                          <w:lang w:val="en-US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>
                      <w:pPr>
                        <w:rPr>
                          <w:rFonts w:ascii="Verdana" w:hAnsi="Verdana"/>
                          <w:color w:val="000000"/>
                          <w:sz w:val="17"/>
                          <w:szCs w:val="17"/>
                          <w:shd w:val="clear" w:color="auto" w:fill="FFFFFF"/>
                        </w:rPr>
                      </w:pPr>
                    </w:p>
                    <w:p w:rsidR="00055F51" w:rsidRDefault="00055F51" w:rsidP="00055F51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18820</wp:posOffset>
                </wp:positionH>
                <wp:positionV relativeFrom="paragraph">
                  <wp:posOffset>6985</wp:posOffset>
                </wp:positionV>
                <wp:extent cx="1056005" cy="431800"/>
                <wp:effectExtent l="0" t="0" r="10795" b="234950"/>
                <wp:wrapNone/>
                <wp:docPr id="3" name="Zaoblený obdélníkový bublinový popise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6005" cy="431800"/>
                        </a:xfrm>
                        <a:prstGeom prst="wedgeRoundRectCallout">
                          <a:avLst>
                            <a:gd name="adj1" fmla="val -17253"/>
                            <a:gd name="adj2" fmla="val 9238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5F51" w:rsidRPr="005857BE" w:rsidRDefault="00055F51" w:rsidP="00055F5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5857BE">
                              <w:rPr>
                                <w:sz w:val="18"/>
                                <w:szCs w:val="18"/>
                              </w:rPr>
                              <w:t xml:space="preserve">Brno </w:t>
                            </w:r>
                            <w:proofErr w:type="spellStart"/>
                            <w:r w:rsidRPr="005857BE">
                              <w:rPr>
                                <w:sz w:val="18"/>
                                <w:szCs w:val="18"/>
                              </w:rPr>
                              <w:t>Main</w:t>
                            </w:r>
                            <w:proofErr w:type="spellEnd"/>
                            <w:r w:rsidRPr="005857BE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5857BE">
                              <w:rPr>
                                <w:sz w:val="18"/>
                                <w:szCs w:val="18"/>
                              </w:rPr>
                              <w:t>Train</w:t>
                            </w:r>
                            <w:proofErr w:type="spellEnd"/>
                            <w:r w:rsidRPr="005857BE">
                              <w:rPr>
                                <w:sz w:val="18"/>
                                <w:szCs w:val="18"/>
                              </w:rPr>
                              <w:t xml:space="preserve"> Station</w:t>
                            </w:r>
                          </w:p>
                          <w:p w:rsidR="00055F51" w:rsidRDefault="00055F51" w:rsidP="00055F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Zaoblený obdélníkový bublinový popisek 3" o:spid="_x0000_s1027" type="#_x0000_t62" style="position:absolute;margin-left:56.6pt;margin-top:.55pt;width:83.15pt;height:3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" adj="7073,30754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055F51" w:rsidRPr="005857BE" w:rsidRDefault="00055F51" w:rsidP="00055F5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5857BE">
                        <w:rPr>
                          <w:sz w:val="18"/>
                          <w:szCs w:val="18"/>
                        </w:rPr>
                        <w:t xml:space="preserve">Brno </w:t>
                      </w:r>
                      <w:proofErr w:type="spellStart"/>
                      <w:r w:rsidRPr="005857BE">
                        <w:rPr>
                          <w:sz w:val="18"/>
                          <w:szCs w:val="18"/>
                        </w:rPr>
                        <w:t>Main</w:t>
                      </w:r>
                      <w:proofErr w:type="spellEnd"/>
                      <w:r w:rsidRPr="005857BE">
                        <w:rPr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5857BE">
                        <w:rPr>
                          <w:sz w:val="18"/>
                          <w:szCs w:val="18"/>
                        </w:rPr>
                        <w:t>Train</w:t>
                      </w:r>
                      <w:proofErr w:type="spellEnd"/>
                      <w:r w:rsidRPr="005857BE">
                        <w:rPr>
                          <w:sz w:val="18"/>
                          <w:szCs w:val="18"/>
                        </w:rPr>
                        <w:t xml:space="preserve"> Station</w:t>
                      </w:r>
                    </w:p>
                    <w:p w:rsidR="00055F51" w:rsidRDefault="00055F51" w:rsidP="00055F5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554345</wp:posOffset>
                </wp:positionH>
                <wp:positionV relativeFrom="paragraph">
                  <wp:posOffset>3831590</wp:posOffset>
                </wp:positionV>
                <wp:extent cx="857250" cy="325755"/>
                <wp:effectExtent l="0" t="0" r="19050" b="188595"/>
                <wp:wrapNone/>
                <wp:docPr id="4" name="Zaoblený obdélníkový bublinový popise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325755"/>
                        </a:xfrm>
                        <a:prstGeom prst="wedgeRoundRectCallout">
                          <a:avLst>
                            <a:gd name="adj1" fmla="val 31260"/>
                            <a:gd name="adj2" fmla="val 9875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5F51" w:rsidRPr="005857BE" w:rsidRDefault="00055F51" w:rsidP="00055F5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857BE">
                              <w:rPr>
                                <w:sz w:val="18"/>
                                <w:szCs w:val="18"/>
                              </w:rPr>
                              <w:t>Airport</w:t>
                            </w:r>
                            <w:proofErr w:type="spellEnd"/>
                          </w:p>
                          <w:p w:rsidR="00055F51" w:rsidRDefault="00055F51" w:rsidP="00055F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aoblený obdélníkový bublinový popisek 4" o:spid="_x0000_s1028" type="#_x0000_t62" style="position:absolute;margin-left:437.35pt;margin-top:301.7pt;width:67.5pt;height:25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" adj="17552,32130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055F51" w:rsidRPr="005857BE" w:rsidRDefault="00055F51" w:rsidP="00055F5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proofErr w:type="spellStart"/>
                      <w:r w:rsidRPr="005857BE">
                        <w:rPr>
                          <w:sz w:val="18"/>
                          <w:szCs w:val="18"/>
                        </w:rPr>
                        <w:t>Airport</w:t>
                      </w:r>
                      <w:proofErr w:type="spellEnd"/>
                    </w:p>
                    <w:p w:rsidR="00055F51" w:rsidRDefault="00055F51" w:rsidP="00055F5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055F51">
        <w:rPr>
          <w:noProof/>
          <w:lang w:eastAsia="cs-CZ"/>
        </w:rPr>
        <w:drawing>
          <wp:inline distT="0" distB="0" distL="0" distR="0" wp14:anchorId="124C473E" wp14:editId="09E92B05">
            <wp:extent cx="7439025" cy="5070798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82" t="12871" r="24212" b="4995"/>
                    <a:stretch/>
                  </pic:blipFill>
                  <pic:spPr bwMode="auto">
                    <a:xfrm>
                      <a:off x="0" y="0"/>
                      <a:ext cx="7478246" cy="5097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57D46" w:rsidSect="00055F51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NLM0MjU0Njc2MLNU0lEKTi0uzszPAykwqgUAjZJk1ywAAAA="/>
  </w:docVars>
  <w:rsids>
    <w:rsidRoot w:val="00055F51"/>
    <w:rsid w:val="000008DF"/>
    <w:rsid w:val="00055F51"/>
    <w:rsid w:val="000A5DEF"/>
    <w:rsid w:val="001078BA"/>
    <w:rsid w:val="00753D19"/>
    <w:rsid w:val="007E71D0"/>
    <w:rsid w:val="009C6510"/>
    <w:rsid w:val="00AD6650"/>
    <w:rsid w:val="00C778BB"/>
    <w:rsid w:val="00C86F0C"/>
    <w:rsid w:val="00D05597"/>
    <w:rsid w:val="00EE4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D2DA6"/>
  <w15:chartTrackingRefBased/>
  <w15:docId w15:val="{4793B963-941C-47AD-9DE1-8C54DC7FD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55F5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uc">
    <w:name w:val="tuc"/>
    <w:basedOn w:val="Standardnpsmoodstavce"/>
    <w:rsid w:val="00055F51"/>
  </w:style>
  <w:style w:type="character" w:customStyle="1" w:styleId="apple-converted-space">
    <w:name w:val="apple-converted-space"/>
    <w:basedOn w:val="Standardnpsmoodstavce"/>
    <w:rsid w:val="00055F51"/>
  </w:style>
  <w:style w:type="character" w:styleId="Hypertextovodkaz">
    <w:name w:val="Hyperlink"/>
    <w:basedOn w:val="Standardnpsmoodstavce"/>
    <w:uiPriority w:val="99"/>
    <w:semiHidden/>
    <w:unhideWhenUsed/>
    <w:rsid w:val="00EE46BD"/>
    <w:rPr>
      <w:color w:val="0000FF"/>
      <w:u w:val="single"/>
    </w:rPr>
  </w:style>
  <w:style w:type="paragraph" w:customStyle="1" w:styleId="font8">
    <w:name w:val="font_8"/>
    <w:basedOn w:val="Normln"/>
    <w:rsid w:val="00107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olor28">
    <w:name w:val="color_28"/>
    <w:basedOn w:val="Standardnpsmoodstavce"/>
    <w:rsid w:val="00107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0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www.brno-airport.cz/en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6</Words>
  <Characters>691</Characters>
  <Application>Microsoft Office Word</Application>
  <DocSecurity>0</DocSecurity>
  <Lines>5</Lines>
  <Paragraphs>1</Paragraphs>
  <ScaleCrop>false</ScaleCrop>
  <Company>ATC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va</dc:creator>
  <cp:keywords/>
  <dc:description/>
  <cp:lastModifiedBy>Zdenka Bártová</cp:lastModifiedBy>
  <cp:revision>7</cp:revision>
  <dcterms:created xsi:type="dcterms:W3CDTF">2017-05-12T10:43:00Z</dcterms:created>
  <dcterms:modified xsi:type="dcterms:W3CDTF">2019-04-15T10:38:00Z</dcterms:modified>
</cp:coreProperties>
</file>